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Italy</w:t>
      </w:r>
      <w:r>
        <w:t xml:space="preserve"> </w:t>
      </w:r>
      <w:r>
        <w:t xml:space="preserve">Naples</w:t>
      </w:r>
    </w:p>
    <w:bookmarkStart w:id="25"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School Name]</w:t>
      </w:r>
      <w:r>
        <w:br/>
      </w:r>
      <w:r>
        <w:t xml:space="preserve">[School Address]</w:t>
      </w:r>
      <w:r>
        <w:br/>
      </w:r>
      <w:r>
        <w:t xml:space="preserve">Naples, Italy</w:t>
      </w:r>
    </w:p>
    <w:p>
      <w:pPr>
        <w:pStyle w:val="BodyText"/>
      </w:pPr>
      <w:r>
        <w:t xml:space="preserve">Dear [Hiring Manager's Name],</w:t>
      </w:r>
    </w:p>
    <w:p>
      <w:pPr>
        <w:pStyle w:val="BodyText"/>
      </w:pPr>
      <w:r>
        <w:t xml:space="preserve">I am writing to express my enthusiastic interest in the School Counselor position at [School Name] in Naples, Italy. With a deep passion for education and a commitment to supporting students' academic, emotional, and social development, I believe my qualifications and experiences align perfectly with the mission of your institution. As someone who has dedicated years to fostering student growth in diverse cultural settings, I am eager to contribute my skills to the vibrant educational community in Naples.</w:t>
      </w:r>
    </w:p>
    <w:bookmarkStart w:id="20" w:name="Xe3c5405a072d81b4bad53a5a64ec2945a753f5b"/>
    <w:p>
      <w:pPr>
        <w:pStyle w:val="Heading3"/>
      </w:pPr>
      <w:r>
        <w:t xml:space="preserve">Why School Counseling? A Calling Rooted in Empathy and Impact</w:t>
      </w:r>
    </w:p>
    <w:p>
      <w:pPr>
        <w:pStyle w:val="FirstParagraph"/>
      </w:pPr>
      <w:r>
        <w:t xml:space="preserve">As a School Counselor, I have always viewed my role as a bridge between students, families, and educators. In my previous positions at [Previous School/Institution Name], I worked closely with students from varied backgrounds to address academic challenges, build self-confidence, and navigate personal struggles. Whether it was developing individualized learning plans or organizing workshops on mental health awareness, I focused on creating an environment where every student feels seen, heard, and supported. This philosophy resonates deeply with the values of [School Name], particularly in a city like Naples, where cultural diversity and community engagement are central to the educational experience.</w:t>
      </w:r>
    </w:p>
    <w:p>
      <w:pPr>
        <w:pStyle w:val="BodyText"/>
      </w:pPr>
      <w:r>
        <w:t xml:space="preserve">Italy’s education system emphasizes holistic development, and I am especially drawn to the opportunity to contribute to this framework. Naples, as a historic and dynamic city, presents unique challenges and opportunities for students—ranging from urban socioeconomic disparities to the need for stronger mental health resources. My background in trauma-informed practices and multicultural counseling equips me to address these issues with sensitivity and expertise. I am particularly inspired by the potential to collaborate with local organizations in Naples to expand support systems for students, ensuring they thrive both inside and outside the classroom.</w:t>
      </w:r>
    </w:p>
    <w:bookmarkEnd w:id="20"/>
    <w:bookmarkStart w:id="21" w:name="Xdbc864d01e5a8f99e31ee19caecfaf5a65375b6"/>
    <w:p>
      <w:pPr>
        <w:pStyle w:val="Heading3"/>
      </w:pPr>
      <w:r>
        <w:t xml:space="preserve">Experience in Italy: Bridging Cultures Through Education</w:t>
      </w:r>
    </w:p>
    <w:p>
      <w:pPr>
        <w:pStyle w:val="FirstParagraph"/>
      </w:pPr>
      <w:r>
        <w:t xml:space="preserve">While my professional journey has taken me across multiple countries, I have always been drawn to the rich cultural tapestry of Italy. During a recent internship at [Previous Institution in Italy, if applicable], I had the privilege of working with students from diverse linguistic and socioeconomic backgrounds. This experience deepened my understanding of the Italian education system’s strengths and its evolving needs. I observed firsthand how school counselors play a pivotal role in fostering inclusivity, addressing language barriers, and promoting student well-being—areas where my skills in communication, advocacy, and program development could make a meaningful difference.</w:t>
      </w:r>
    </w:p>
    <w:p>
      <w:pPr>
        <w:pStyle w:val="BodyText"/>
      </w:pPr>
      <w:r>
        <w:t xml:space="preserve">My academic foundation includes a [Degree Name] in Counseling Psychology from [University Name], with coursework focused on developmental psychology, educational equity, and cross-cultural counseling. I am also certified as a School Counselor by [Relevant Certification Body], which has equipped me with the tools to design and implement evidence-based interventions tailored to students’ unique needs. In Naples, I aim to leverage this knowledge while immersing myself in the local context to better serve your community.</w:t>
      </w:r>
    </w:p>
    <w:bookmarkEnd w:id="21"/>
    <w:bookmarkStart w:id="22" w:name="X8acd8b5398e8d0a4e83d75be8e122e8ca1dbaa0"/>
    <w:p>
      <w:pPr>
        <w:pStyle w:val="Heading3"/>
      </w:pPr>
      <w:r>
        <w:t xml:space="preserve">Why Naples? A City of Opportunities and Challenges</w:t>
      </w:r>
    </w:p>
    <w:p>
      <w:pPr>
        <w:pStyle w:val="FirstParagraph"/>
      </w:pPr>
      <w:r>
        <w:t xml:space="preserve">Naples is a city that embodies resilience, creativity, and cultural richness. As a School Counselor in this setting, I am excited to work alongside educators who are committed to nurturing the next generation of leaders. However, I also recognize the challenges faced by students in Naples, such as limited access to mental health resources and the pressures of navigating a competitive academic landscape. My goal is to advocate for systemic improvements while providing direct support that empowers students to overcome obstacles and reach their full potential.</w:t>
      </w:r>
    </w:p>
    <w:p>
      <w:pPr>
        <w:pStyle w:val="BodyText"/>
      </w:pPr>
      <w:r>
        <w:t xml:space="preserve">One of my key strengths is my ability to build trust with students from all walks of life. Whether it’s through one-on-one sessions, group activities, or community outreach initiatives, I prioritize creating safe spaces where students feel empowered to express themselves. In Naples, I would approach this work with cultural humility and a commitment to understanding the specific needs of the local population. For example, I have experience collaborating with immigrant families to bridge gaps in communication and access to services—a skill that would be invaluable in a city as diverse as Naples.</w:t>
      </w:r>
    </w:p>
    <w:bookmarkEnd w:id="22"/>
    <w:bookmarkStart w:id="23" w:name="Xdc6fffc3d0d2a734cc12f4e9c0602b3a8c3f373"/>
    <w:p>
      <w:pPr>
        <w:pStyle w:val="Heading3"/>
      </w:pPr>
      <w:r>
        <w:t xml:space="preserve">A Vision for Collaboration and Innovation</w:t>
      </w:r>
    </w:p>
    <w:p>
      <w:pPr>
        <w:pStyle w:val="FirstParagraph"/>
      </w:pPr>
      <w:r>
        <w:t xml:space="preserve">I am particularly interested in the opportunity to collaborate with teachers, administrators, and families to create a holistic support network for students. In my previous roles, I have successfully launched initiatives such as [Example of Initiative, e.g., "a peer mentoring program" or "a mental health awareness campaign"], which fostered a sense of community and improved student outcomes. In Naples, I would be eager to introduce similar programs that align with the school’s goals while addressing local priorities.</w:t>
      </w:r>
    </w:p>
    <w:p>
      <w:pPr>
        <w:pStyle w:val="BodyText"/>
      </w:pPr>
      <w:r>
        <w:t xml:space="preserve">Additionally, I am passionate about integrating technology into counseling practices to reach students more effectively. For instance, I have utilized online platforms to provide remote support during times of crisis or to connect students with resources beyond the classroom. This adaptability would allow me to respond swiftly to the evolving needs of your student body while maintaining a strong focus on their well-being.</w:t>
      </w:r>
    </w:p>
    <w:bookmarkEnd w:id="23"/>
    <w:bookmarkStart w:id="24" w:name="X1908e8dfb829be0eafd1b2e362dd3a3ce53dfe9"/>
    <w:p>
      <w:pPr>
        <w:pStyle w:val="Heading3"/>
      </w:pPr>
      <w:r>
        <w:t xml:space="preserve">Closing: A Commitment to Excellence and Community</w:t>
      </w:r>
    </w:p>
    <w:p>
      <w:pPr>
        <w:pStyle w:val="FirstParagraph"/>
      </w:pPr>
      <w:r>
        <w:t xml:space="preserve">In conclusion, I am confident that my experience, skills, and dedication make me a strong candidate for the School Counselor position at [School Name]. I am particularly motivated by the opportunity to contribute to the educational landscape of Naples, where I can combine my professional expertise with my passion for cultural exchange and community development. Thank you for considering my application. I would be honored to discuss how I can support your mission and contribute to the success of your student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in Italy Naples</dc:title>
  <dc:creator/>
  <cp:keywords/>
  <dcterms:created xsi:type="dcterms:W3CDTF">2026-06-06T18:00:52Z</dcterms:created>
  <dcterms:modified xsi:type="dcterms:W3CDTF">2026-06-06T18:00:52Z</dcterms:modified>
</cp:coreProperties>
</file>

<file path=docProps/custom.xml><?xml version="1.0" encoding="utf-8"?>
<Properties xmlns="http://schemas.openxmlformats.org/officeDocument/2006/custom-properties" xmlns:vt="http://schemas.openxmlformats.org/officeDocument/2006/docPropsVTypes"/>
</file>